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Судаков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860757" cy="4013734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4437048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22770" cy="4417995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41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65018" cy="4475747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447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291479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522446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39638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98712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81860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286685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785164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831353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Егор Судаков НПИбд-02-20</dc:creator>
  <dc:language>ru-RU</dc:language>
  <cp:keywords/>
  <dcterms:created xsi:type="dcterms:W3CDTF">2023-09-07T17:02:00Z</dcterms:created>
  <dcterms:modified xsi:type="dcterms:W3CDTF">2023-09-07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